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4a00803-4561-4809-a8f9-3943ad2feab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4a00803-4561-4809-a8f9-3943ad2feab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7a37534-655b-4ee9-af2a-2f7eb72a2d9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7a37534-655b-4ee9-af2a-2f7eb72a2d9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0997f35-e011-4808-b818-a716b844fe4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0997f35-e011-4808-b818-a716b844fe4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d4bc219-0d26-4b48-93ac-fe5471d39b36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d4bc219-0d26-4b48-93ac-fe5471d39b3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3b03a6f-6936-49c8-a565-2b8d1fbd2e9f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b03a6f-6936-49c8-a565-2b8d1fbd2e9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e79dbfe-6252-4602-9042-1dc58051eed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e79dbfe-6252-4602-9042-1dc58051eedc"/>
      <w:r>
        <w:rPr>
          <w:rFonts/>
          <w:b w:val="true"/>
        </w:rPr>
        <w:t xml:space="preserve">: </w:t>
      </w:r>
      <w:r>
        <w:t xml:space="preserve">B - Enoncé 14 : La consommation de Puff Bars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f082a4d-d1b0-46c9-92e1-63044f6ba06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082a4d-d1b0-46c9-92e1-63044f6ba06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dd24118-9a55-42c8-bee7-bd12d9e8f90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dd24118-9a55-42c8-bee7-bd12d9e8f90b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c841291-b6cb-4f61-a01e-719fb31d258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c841291-b6cb-4f61-a01e-719fb31d2588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7007b9c-d2e2-4ac5-b325-c9730bf4a3e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7007b9c-d2e2-4ac5-b325-c9730bf4a3e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f1dcb64-6684-4e38-b6c4-b3dd0d7fc584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1dcb64-6684-4e38-b6c4-b3dd0d7fc584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452b7df-f340-4c11-b338-2ac300522937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452b7df-f340-4c11-b338-2ac300522937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3:58Z</dcterms:created>
  <dcterms:modified xsi:type="dcterms:W3CDTF">2024-02-05T14:54:0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1</vt:lpwstr>
  </property>
</Properties>
</file>